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4067" w:rsidRDefault="00574067" w:rsidP="0057406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ГРАФІК ДИСТАНЦІЙНОГО НАВЧАННЯ </w:t>
      </w:r>
    </w:p>
    <w:p w:rsidR="00574067" w:rsidRPr="00574067" w:rsidRDefault="00574067" w:rsidP="00574067">
      <w:pPr>
        <w:tabs>
          <w:tab w:val="left" w:pos="2552"/>
        </w:tabs>
        <w:spacing w:after="0" w:line="240" w:lineRule="auto"/>
        <w:jc w:val="center"/>
        <w:rPr>
          <w:rFonts w:ascii="Times New Roman" w:hAnsi="Times New Roman"/>
          <w:b/>
          <w:bCs/>
          <w:i/>
          <w:sz w:val="28"/>
          <w:szCs w:val="28"/>
          <w:u w:val="single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З КУРСУ «</w:t>
      </w:r>
      <w:r w:rsidRPr="000225AD">
        <w:rPr>
          <w:rFonts w:ascii="Times New Roman" w:hAnsi="Times New Roman"/>
          <w:b/>
          <w:bCs/>
          <w:sz w:val="28"/>
          <w:szCs w:val="28"/>
          <w:u w:val="single"/>
          <w:lang w:val="uk-UA"/>
        </w:rPr>
        <w:t>ФОРМАЛЬНИЙ АПАРАТ ЛІНГВІСТИКИ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» </w:t>
      </w:r>
    </w:p>
    <w:p w:rsidR="00574067" w:rsidRDefault="00574067" w:rsidP="0057406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ДЛЯ АСПІРАНТІВ І-ІІ РОКІВ НАВЧАННЯ</w:t>
      </w:r>
    </w:p>
    <w:p w:rsidR="00574067" w:rsidRDefault="00574067" w:rsidP="0057406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на період  з 12 березня по 3 квітня 2020 р.</w:t>
      </w:r>
    </w:p>
    <w:p w:rsidR="00574067" w:rsidRDefault="00574067" w:rsidP="0057406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(викладач: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uk-UA"/>
        </w:rPr>
        <w:t>проф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uk-UA"/>
        </w:rPr>
        <w:t>. Денисова С.П.)</w:t>
      </w:r>
    </w:p>
    <w:p w:rsidR="00574067" w:rsidRDefault="00574067" w:rsidP="0057406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:rsidR="00574067" w:rsidRDefault="00574067" w:rsidP="00574067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16 березня 2020 р. (1 пара лекційне заняття)</w:t>
      </w:r>
    </w:p>
    <w:p w:rsidR="00574067" w:rsidRPr="00A0698D" w:rsidRDefault="00574067" w:rsidP="00574067">
      <w:pPr>
        <w:spacing w:after="0" w:line="240" w:lineRule="auto"/>
        <w:ind w:left="709"/>
        <w:rPr>
          <w:rFonts w:ascii="Times New Roman" w:hAnsi="Times New Roman"/>
          <w:lang w:val="uk-UA"/>
        </w:rPr>
      </w:pPr>
      <w:r w:rsidRPr="00FF32B4">
        <w:rPr>
          <w:rFonts w:ascii="Times New Roman" w:hAnsi="Times New Roman" w:cs="Times New Roman"/>
          <w:i/>
          <w:sz w:val="24"/>
          <w:szCs w:val="24"/>
          <w:lang w:val="uk-UA"/>
        </w:rPr>
        <w:t>Тема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Pr="00A0698D">
        <w:rPr>
          <w:rFonts w:ascii="Times New Roman" w:hAnsi="Times New Roman"/>
          <w:lang w:val="uk-UA"/>
        </w:rPr>
        <w:t xml:space="preserve">Лінгвістика на зламі наукових парадигм: від Ф. де </w:t>
      </w:r>
      <w:proofErr w:type="spellStart"/>
      <w:r w:rsidRPr="00A0698D">
        <w:rPr>
          <w:rFonts w:ascii="Times New Roman" w:hAnsi="Times New Roman"/>
          <w:lang w:val="uk-UA"/>
        </w:rPr>
        <w:t>Соссюра</w:t>
      </w:r>
      <w:proofErr w:type="spellEnd"/>
      <w:r w:rsidRPr="00A0698D">
        <w:rPr>
          <w:rFonts w:ascii="Times New Roman" w:hAnsi="Times New Roman"/>
          <w:lang w:val="uk-UA"/>
        </w:rPr>
        <w:t xml:space="preserve"> до </w:t>
      </w:r>
      <w:proofErr w:type="spellStart"/>
      <w:r w:rsidRPr="00A0698D">
        <w:rPr>
          <w:rFonts w:ascii="Times New Roman" w:hAnsi="Times New Roman"/>
          <w:lang w:val="uk-UA"/>
        </w:rPr>
        <w:t>Н.Хомського</w:t>
      </w:r>
      <w:proofErr w:type="spellEnd"/>
      <w:r w:rsidRPr="00A0698D">
        <w:rPr>
          <w:rFonts w:ascii="Times New Roman" w:hAnsi="Times New Roman"/>
          <w:lang w:val="uk-UA"/>
        </w:rPr>
        <w:t>.</w:t>
      </w:r>
    </w:p>
    <w:p w:rsidR="00574067" w:rsidRPr="00574067" w:rsidRDefault="00574067" w:rsidP="00574067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0698D">
        <w:rPr>
          <w:rFonts w:ascii="Times New Roman" w:hAnsi="Times New Roman"/>
          <w:sz w:val="24"/>
          <w:szCs w:val="24"/>
          <w:lang w:val="uk-UA"/>
        </w:rPr>
        <w:t>Породжуюча граматик</w:t>
      </w:r>
      <w:r>
        <w:rPr>
          <w:rFonts w:ascii="Times New Roman" w:hAnsi="Times New Roman"/>
          <w:sz w:val="24"/>
          <w:szCs w:val="24"/>
          <w:lang w:val="uk-UA"/>
        </w:rPr>
        <w:t>а як основа машинного перекладу. З</w:t>
      </w:r>
      <w:r w:rsidRPr="00A0698D">
        <w:rPr>
          <w:rFonts w:ascii="Times New Roman" w:hAnsi="Times New Roman"/>
          <w:sz w:val="24"/>
          <w:szCs w:val="24"/>
          <w:lang w:val="uk-UA"/>
        </w:rPr>
        <w:t>агальна теорія моделювання та її представники;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A0698D">
        <w:rPr>
          <w:rFonts w:ascii="Times New Roman" w:hAnsi="Times New Roman"/>
          <w:sz w:val="24"/>
          <w:szCs w:val="24"/>
          <w:lang w:val="uk-UA"/>
        </w:rPr>
        <w:t>специфіка моделювання в мовознавстві;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A0698D">
        <w:rPr>
          <w:rFonts w:ascii="Times New Roman" w:hAnsi="Times New Roman"/>
          <w:sz w:val="24"/>
          <w:szCs w:val="24"/>
          <w:lang w:val="uk-UA"/>
        </w:rPr>
        <w:t>основи математичної та логічної лінгвістики.</w:t>
      </w:r>
    </w:p>
    <w:p w:rsidR="00574067" w:rsidRDefault="00574067" w:rsidP="00574067">
      <w:pPr>
        <w:pStyle w:val="a3"/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F32B4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</w:p>
    <w:p w:rsidR="00042157" w:rsidRPr="00042157" w:rsidRDefault="00574067" w:rsidP="00042157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Авторські презентації на тему: Структуралізм. Методи. </w:t>
      </w:r>
      <w:r w:rsidR="00042157"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042157" w:rsidRPr="00042157" w:rsidRDefault="00574067" w:rsidP="00042157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Посилання на статтю: </w:t>
      </w:r>
      <w:r w:rsidRPr="00042157">
        <w:rPr>
          <w:rFonts w:ascii="Times New Roman" w:hAnsi="Times New Roman" w:cs="Times New Roman"/>
          <w:color w:val="000000"/>
          <w:sz w:val="24"/>
          <w:szCs w:val="24"/>
          <w:lang w:val="uk-UA"/>
        </w:rPr>
        <w:t xml:space="preserve">Денисова С.П. </w:t>
      </w:r>
      <w:r w:rsidR="00042157" w:rsidRPr="00042157">
        <w:rPr>
          <w:lang w:val="uk-UA"/>
        </w:rPr>
        <w:t>Лінгвістика на зламі наук</w:t>
      </w:r>
      <w:r w:rsidR="00042157" w:rsidRPr="00042157">
        <w:rPr>
          <w:lang w:val="uk-UA"/>
        </w:rPr>
        <w:t>о</w:t>
      </w:r>
      <w:r w:rsidR="00042157" w:rsidRPr="00042157">
        <w:rPr>
          <w:lang w:val="uk-UA"/>
        </w:rPr>
        <w:t xml:space="preserve">вих парадигм: від </w:t>
      </w:r>
      <w:proofErr w:type="spellStart"/>
      <w:r w:rsidR="00042157" w:rsidRPr="00042157">
        <w:rPr>
          <w:lang w:val="uk-UA"/>
        </w:rPr>
        <w:t>Ферд</w:t>
      </w:r>
      <w:r w:rsidR="00042157" w:rsidRPr="00042157">
        <w:rPr>
          <w:lang w:val="uk-UA"/>
        </w:rPr>
        <w:t>и</w:t>
      </w:r>
      <w:r w:rsidR="00042157" w:rsidRPr="00042157">
        <w:rPr>
          <w:lang w:val="uk-UA"/>
        </w:rPr>
        <w:t>нанда</w:t>
      </w:r>
      <w:proofErr w:type="spellEnd"/>
      <w:r w:rsidR="00042157" w:rsidRPr="00042157">
        <w:rPr>
          <w:lang w:val="uk-UA"/>
        </w:rPr>
        <w:t xml:space="preserve"> де </w:t>
      </w:r>
      <w:proofErr w:type="spellStart"/>
      <w:r w:rsidR="00042157" w:rsidRPr="00042157">
        <w:rPr>
          <w:lang w:val="uk-UA"/>
        </w:rPr>
        <w:t>Соссюра</w:t>
      </w:r>
      <w:proofErr w:type="spellEnd"/>
      <w:r w:rsidR="00042157" w:rsidRPr="00042157">
        <w:rPr>
          <w:lang w:val="uk-UA"/>
        </w:rPr>
        <w:t xml:space="preserve"> до </w:t>
      </w:r>
      <w:proofErr w:type="spellStart"/>
      <w:r w:rsidR="00042157" w:rsidRPr="00042157">
        <w:rPr>
          <w:lang w:val="uk-UA"/>
        </w:rPr>
        <w:t>Ноама</w:t>
      </w:r>
      <w:proofErr w:type="spellEnd"/>
      <w:r w:rsidR="00042157" w:rsidRPr="00042157">
        <w:rPr>
          <w:lang w:val="uk-UA"/>
        </w:rPr>
        <w:t xml:space="preserve"> </w:t>
      </w:r>
      <w:proofErr w:type="spellStart"/>
      <w:r w:rsidR="00042157" w:rsidRPr="00042157">
        <w:rPr>
          <w:lang w:val="uk-UA"/>
        </w:rPr>
        <w:t>Хомського</w:t>
      </w:r>
      <w:proofErr w:type="spellEnd"/>
      <w:r w:rsidR="00042157" w:rsidRPr="00042157">
        <w:rPr>
          <w:lang w:val="uk-UA"/>
        </w:rPr>
        <w:t xml:space="preserve"> // </w:t>
      </w:r>
      <w:r w:rsidR="00042157" w:rsidRPr="00042157">
        <w:rPr>
          <w:lang w:val="uk-UA"/>
        </w:rPr>
        <w:t>Вісник Київського національного лін</w:t>
      </w:r>
      <w:r w:rsidR="00042157" w:rsidRPr="00042157">
        <w:rPr>
          <w:lang w:val="uk-UA"/>
        </w:rPr>
        <w:t>г</w:t>
      </w:r>
      <w:r w:rsidR="00042157" w:rsidRPr="00042157">
        <w:rPr>
          <w:lang w:val="uk-UA"/>
        </w:rPr>
        <w:t>вістичного універс</w:t>
      </w:r>
      <w:r w:rsidR="00042157" w:rsidRPr="00042157">
        <w:rPr>
          <w:lang w:val="uk-UA"/>
        </w:rPr>
        <w:t>и</w:t>
      </w:r>
      <w:r w:rsidR="00042157" w:rsidRPr="00042157">
        <w:rPr>
          <w:lang w:val="uk-UA"/>
        </w:rPr>
        <w:t>тету. Серія: Філол</w:t>
      </w:r>
      <w:r w:rsidR="00042157" w:rsidRPr="00042157">
        <w:rPr>
          <w:lang w:val="uk-UA"/>
        </w:rPr>
        <w:t>о</w:t>
      </w:r>
      <w:r w:rsidR="00042157" w:rsidRPr="00042157">
        <w:rPr>
          <w:lang w:val="uk-UA"/>
        </w:rPr>
        <w:t xml:space="preserve">гія. – Т. 16. - № 1. – 2013. – С. 31 – 36. </w:t>
      </w:r>
      <w:r w:rsidR="00042157">
        <w:rPr>
          <w:lang w:val="uk-UA"/>
        </w:rPr>
        <w:t xml:space="preserve">// </w:t>
      </w:r>
      <w:r w:rsidR="00042157" w:rsidRPr="00042157">
        <w:rPr>
          <w:rFonts w:ascii="Helvetica" w:hAnsi="Helvetica"/>
          <w:color w:val="444444"/>
          <w:shd w:val="clear" w:color="auto" w:fill="F9F9F9"/>
          <w:lang w:val="uk-UA"/>
        </w:rPr>
        <w:t>Режим доступу:</w:t>
      </w:r>
      <w:r w:rsidR="00042157" w:rsidRPr="00042157">
        <w:rPr>
          <w:rFonts w:ascii="Helvetica" w:hAnsi="Helvetica"/>
          <w:color w:val="444444"/>
          <w:shd w:val="clear" w:color="auto" w:fill="F9F9F9"/>
        </w:rPr>
        <w:t> </w:t>
      </w:r>
      <w:hyperlink r:id="rId5" w:history="1">
        <w:r w:rsidR="00042157" w:rsidRPr="00042157">
          <w:rPr>
            <w:rStyle w:val="a4"/>
            <w:rFonts w:ascii="Helvetica" w:hAnsi="Helvetica"/>
            <w:color w:val="8B4513"/>
          </w:rPr>
          <w:t>http</w:t>
        </w:r>
        <w:r w:rsidR="00042157" w:rsidRPr="00042157">
          <w:rPr>
            <w:rStyle w:val="a4"/>
            <w:rFonts w:ascii="Helvetica" w:hAnsi="Helvetica"/>
            <w:color w:val="8B4513"/>
            <w:lang w:val="uk-UA"/>
          </w:rPr>
          <w:t>://</w:t>
        </w:r>
        <w:proofErr w:type="spellStart"/>
        <w:r w:rsidR="00042157" w:rsidRPr="00042157">
          <w:rPr>
            <w:rStyle w:val="a4"/>
            <w:rFonts w:ascii="Helvetica" w:hAnsi="Helvetica"/>
            <w:color w:val="8B4513"/>
          </w:rPr>
          <w:t>nbuv</w:t>
        </w:r>
        <w:proofErr w:type="spellEnd"/>
        <w:r w:rsidR="00042157" w:rsidRPr="00042157">
          <w:rPr>
            <w:rStyle w:val="a4"/>
            <w:rFonts w:ascii="Helvetica" w:hAnsi="Helvetica"/>
            <w:color w:val="8B4513"/>
            <w:lang w:val="uk-UA"/>
          </w:rPr>
          <w:t>.</w:t>
        </w:r>
        <w:r w:rsidR="00042157" w:rsidRPr="00042157">
          <w:rPr>
            <w:rStyle w:val="a4"/>
            <w:rFonts w:ascii="Helvetica" w:hAnsi="Helvetica"/>
            <w:color w:val="8B4513"/>
          </w:rPr>
          <w:t>gov</w:t>
        </w:r>
        <w:r w:rsidR="00042157" w:rsidRPr="00042157">
          <w:rPr>
            <w:rStyle w:val="a4"/>
            <w:rFonts w:ascii="Helvetica" w:hAnsi="Helvetica"/>
            <w:color w:val="8B4513"/>
            <w:lang w:val="uk-UA"/>
          </w:rPr>
          <w:t>.</w:t>
        </w:r>
        <w:proofErr w:type="spellStart"/>
        <w:r w:rsidR="00042157" w:rsidRPr="00042157">
          <w:rPr>
            <w:rStyle w:val="a4"/>
            <w:rFonts w:ascii="Helvetica" w:hAnsi="Helvetica"/>
            <w:color w:val="8B4513"/>
          </w:rPr>
          <w:t>ua</w:t>
        </w:r>
        <w:proofErr w:type="spellEnd"/>
        <w:r w:rsidR="00042157" w:rsidRPr="00042157">
          <w:rPr>
            <w:rStyle w:val="a4"/>
            <w:rFonts w:ascii="Helvetica" w:hAnsi="Helvetica"/>
            <w:color w:val="8B4513"/>
            <w:lang w:val="uk-UA"/>
          </w:rPr>
          <w:t>/</w:t>
        </w:r>
        <w:r w:rsidR="00042157" w:rsidRPr="00042157">
          <w:rPr>
            <w:rStyle w:val="a4"/>
            <w:rFonts w:ascii="Helvetica" w:hAnsi="Helvetica"/>
            <w:color w:val="8B4513"/>
          </w:rPr>
          <w:t>UJRN</w:t>
        </w:r>
        <w:r w:rsidR="00042157" w:rsidRPr="00042157">
          <w:rPr>
            <w:rStyle w:val="a4"/>
            <w:rFonts w:ascii="Helvetica" w:hAnsi="Helvetica"/>
            <w:color w:val="8B4513"/>
            <w:lang w:val="uk-UA"/>
          </w:rPr>
          <w:t>/</w:t>
        </w:r>
        <w:proofErr w:type="spellStart"/>
        <w:r w:rsidR="00042157" w:rsidRPr="00042157">
          <w:rPr>
            <w:rStyle w:val="a4"/>
            <w:rFonts w:ascii="Helvetica" w:hAnsi="Helvetica"/>
            <w:color w:val="8B4513"/>
          </w:rPr>
          <w:t>Vknlu</w:t>
        </w:r>
        <w:proofErr w:type="spellEnd"/>
        <w:r w:rsidR="00042157" w:rsidRPr="00042157">
          <w:rPr>
            <w:rStyle w:val="a4"/>
            <w:rFonts w:ascii="Helvetica" w:hAnsi="Helvetica"/>
            <w:color w:val="8B4513"/>
            <w:lang w:val="uk-UA"/>
          </w:rPr>
          <w:t>_</w:t>
        </w:r>
        <w:r w:rsidR="00042157" w:rsidRPr="00042157">
          <w:rPr>
            <w:rStyle w:val="a4"/>
            <w:rFonts w:ascii="Helvetica" w:hAnsi="Helvetica"/>
            <w:color w:val="8B4513"/>
          </w:rPr>
          <w:t>fil</w:t>
        </w:r>
        <w:r w:rsidR="00042157" w:rsidRPr="00042157">
          <w:rPr>
            <w:rStyle w:val="a4"/>
            <w:rFonts w:ascii="Helvetica" w:hAnsi="Helvetica"/>
            <w:color w:val="8B4513"/>
            <w:lang w:val="uk-UA"/>
          </w:rPr>
          <w:t>_2013_16_1_5</w:t>
        </w:r>
      </w:hyperlink>
    </w:p>
    <w:p w:rsidR="008F7205" w:rsidRDefault="00042157" w:rsidP="008F7205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Визначенн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модел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і в мові </w:t>
      </w:r>
      <w:proofErr w:type="gramStart"/>
      <w:r>
        <w:rPr>
          <w:rFonts w:ascii="Times New Roman" w:hAnsi="Times New Roman" w:cs="Times New Roman"/>
          <w:sz w:val="24"/>
          <w:szCs w:val="24"/>
          <w:lang w:val="uk-UA"/>
        </w:rPr>
        <w:t xml:space="preserve">/  </w:t>
      </w:r>
      <w:hyperlink r:id="rId6" w:history="1">
        <w:r w:rsidR="008F7205" w:rsidRPr="00E379AA">
          <w:rPr>
            <w:rStyle w:val="a4"/>
            <w:rFonts w:ascii="Times New Roman" w:hAnsi="Times New Roman" w:cs="Times New Roman"/>
            <w:sz w:val="24"/>
            <w:szCs w:val="24"/>
            <w:lang w:val="uk-UA"/>
          </w:rPr>
          <w:t>https://studfile.net/preview/4309816/page:12/</w:t>
        </w:r>
        <w:proofErr w:type="gramEnd"/>
      </w:hyperlink>
      <w:r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151203" w:rsidRPr="00151203" w:rsidRDefault="008F7205" w:rsidP="00151203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F7205">
        <w:rPr>
          <w:rFonts w:ascii="Times New Roman" w:hAnsi="Times New Roman" w:cs="Times New Roman"/>
          <w:sz w:val="24"/>
          <w:szCs w:val="24"/>
          <w:lang w:val="uk-UA"/>
        </w:rPr>
        <w:t xml:space="preserve">Електронний варіант підручника: </w:t>
      </w:r>
      <w:r w:rsidRPr="008F7205">
        <w:rPr>
          <w:lang w:val="ru-RU"/>
        </w:rPr>
        <w:t>Медведева Т.Н. М 42 Формальные модели в лингвистике: Учебное пособие / Т.Н. Медведева. – Саратов: Научная книга, 2010. – 56 с.</w:t>
      </w:r>
      <w:r>
        <w:rPr>
          <w:lang w:val="ru-RU"/>
        </w:rPr>
        <w:t xml:space="preserve"> // </w:t>
      </w:r>
      <w:r w:rsidRPr="00042157">
        <w:rPr>
          <w:rFonts w:ascii="Helvetica" w:hAnsi="Helvetica"/>
          <w:color w:val="444444"/>
          <w:shd w:val="clear" w:color="auto" w:fill="F9F9F9"/>
          <w:lang w:val="uk-UA"/>
        </w:rPr>
        <w:t>Режим доступу:</w:t>
      </w:r>
      <w:r w:rsidRPr="00042157">
        <w:rPr>
          <w:rFonts w:ascii="Helvetica" w:hAnsi="Helvetica"/>
          <w:color w:val="444444"/>
          <w:shd w:val="clear" w:color="auto" w:fill="F9F9F9"/>
        </w:rPr>
        <w:t> </w:t>
      </w:r>
      <w:hyperlink r:id="rId7" w:history="1">
        <w:r w:rsidRPr="00E379AA">
          <w:rPr>
            <w:rStyle w:val="a4"/>
            <w:rFonts w:ascii="Helvetica" w:hAnsi="Helvetica"/>
            <w:shd w:val="clear" w:color="auto" w:fill="F9F9F9"/>
          </w:rPr>
          <w:t>http</w:t>
        </w:r>
        <w:r w:rsidRPr="00E379AA">
          <w:rPr>
            <w:rStyle w:val="a4"/>
            <w:rFonts w:ascii="Helvetica" w:hAnsi="Helvetica"/>
            <w:shd w:val="clear" w:color="auto" w:fill="F9F9F9"/>
            <w:lang w:val="ru-RU"/>
          </w:rPr>
          <w:t>://</w:t>
        </w:r>
        <w:proofErr w:type="spellStart"/>
        <w:r w:rsidRPr="00E379AA">
          <w:rPr>
            <w:rStyle w:val="a4"/>
            <w:rFonts w:ascii="Helvetica" w:hAnsi="Helvetica"/>
            <w:shd w:val="clear" w:color="auto" w:fill="F9F9F9"/>
          </w:rPr>
          <w:t>elibrary</w:t>
        </w:r>
        <w:proofErr w:type="spellEnd"/>
        <w:r w:rsidRPr="00E379AA">
          <w:rPr>
            <w:rStyle w:val="a4"/>
            <w:rFonts w:ascii="Helvetica" w:hAnsi="Helvetica"/>
            <w:shd w:val="clear" w:color="auto" w:fill="F9F9F9"/>
            <w:lang w:val="ru-RU"/>
          </w:rPr>
          <w:t>.</w:t>
        </w:r>
        <w:proofErr w:type="spellStart"/>
        <w:r w:rsidRPr="00E379AA">
          <w:rPr>
            <w:rStyle w:val="a4"/>
            <w:rFonts w:ascii="Helvetica" w:hAnsi="Helvetica"/>
            <w:shd w:val="clear" w:color="auto" w:fill="F9F9F9"/>
          </w:rPr>
          <w:t>sgu</w:t>
        </w:r>
        <w:proofErr w:type="spellEnd"/>
        <w:r w:rsidRPr="00E379AA">
          <w:rPr>
            <w:rStyle w:val="a4"/>
            <w:rFonts w:ascii="Helvetica" w:hAnsi="Helvetica"/>
            <w:shd w:val="clear" w:color="auto" w:fill="F9F9F9"/>
            <w:lang w:val="ru-RU"/>
          </w:rPr>
          <w:t>.</w:t>
        </w:r>
        <w:proofErr w:type="spellStart"/>
        <w:r w:rsidRPr="00E379AA">
          <w:rPr>
            <w:rStyle w:val="a4"/>
            <w:rFonts w:ascii="Helvetica" w:hAnsi="Helvetica"/>
            <w:shd w:val="clear" w:color="auto" w:fill="F9F9F9"/>
          </w:rPr>
          <w:t>ru</w:t>
        </w:r>
        <w:proofErr w:type="spellEnd"/>
        <w:r w:rsidRPr="00E379AA">
          <w:rPr>
            <w:rStyle w:val="a4"/>
            <w:rFonts w:ascii="Helvetica" w:hAnsi="Helvetica"/>
            <w:shd w:val="clear" w:color="auto" w:fill="F9F9F9"/>
            <w:lang w:val="ru-RU"/>
          </w:rPr>
          <w:t>/</w:t>
        </w:r>
        <w:proofErr w:type="spellStart"/>
        <w:r w:rsidRPr="00E379AA">
          <w:rPr>
            <w:rStyle w:val="a4"/>
            <w:rFonts w:ascii="Helvetica" w:hAnsi="Helvetica"/>
            <w:shd w:val="clear" w:color="auto" w:fill="F9F9F9"/>
          </w:rPr>
          <w:t>uch</w:t>
        </w:r>
        <w:proofErr w:type="spellEnd"/>
        <w:r w:rsidRPr="00E379AA">
          <w:rPr>
            <w:rStyle w:val="a4"/>
            <w:rFonts w:ascii="Helvetica" w:hAnsi="Helvetica"/>
            <w:shd w:val="clear" w:color="auto" w:fill="F9F9F9"/>
            <w:lang w:val="ru-RU"/>
          </w:rPr>
          <w:t>_</w:t>
        </w:r>
        <w:r w:rsidRPr="00E379AA">
          <w:rPr>
            <w:rStyle w:val="a4"/>
            <w:rFonts w:ascii="Helvetica" w:hAnsi="Helvetica"/>
            <w:shd w:val="clear" w:color="auto" w:fill="F9F9F9"/>
          </w:rPr>
          <w:t>lit</w:t>
        </w:r>
        <w:r w:rsidRPr="00E379AA">
          <w:rPr>
            <w:rStyle w:val="a4"/>
            <w:rFonts w:ascii="Helvetica" w:hAnsi="Helvetica"/>
            <w:shd w:val="clear" w:color="auto" w:fill="F9F9F9"/>
            <w:lang w:val="ru-RU"/>
          </w:rPr>
          <w:t>/145.</w:t>
        </w:r>
        <w:proofErr w:type="spellStart"/>
        <w:r w:rsidRPr="00E379AA">
          <w:rPr>
            <w:rStyle w:val="a4"/>
            <w:rFonts w:ascii="Helvetica" w:hAnsi="Helvetica"/>
            <w:shd w:val="clear" w:color="auto" w:fill="F9F9F9"/>
          </w:rPr>
          <w:t>pdf</w:t>
        </w:r>
        <w:proofErr w:type="spellEnd"/>
      </w:hyperlink>
      <w:r>
        <w:rPr>
          <w:color w:val="444444"/>
          <w:shd w:val="clear" w:color="auto" w:fill="F9F9F9"/>
          <w:lang w:val="uk-UA"/>
        </w:rPr>
        <w:t>;</w:t>
      </w:r>
    </w:p>
    <w:p w:rsidR="00151203" w:rsidRPr="00151203" w:rsidRDefault="00151203" w:rsidP="00151203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151203">
        <w:rPr>
          <w:color w:val="444444"/>
          <w:shd w:val="clear" w:color="auto" w:fill="F9F9F9"/>
          <w:lang w:val="uk-UA"/>
        </w:rPr>
        <w:t xml:space="preserve">Посилання на статтю: </w:t>
      </w:r>
      <w:hyperlink r:id="rId8" w:history="1">
        <w:r w:rsidRPr="00151203">
          <w:rPr>
            <w:rStyle w:val="a4"/>
          </w:rPr>
          <w:t>Franz Kröber</w:t>
        </w:r>
      </w:hyperlink>
      <w:r w:rsidRPr="00151203">
        <w:t>, 2010, Structuralism, Formalism and Functionalism, Differences and Similarities Between Three Linguistic Schools</w:t>
      </w:r>
      <w:r>
        <w:rPr>
          <w:lang w:val="uk-UA"/>
        </w:rPr>
        <w:t>.</w:t>
      </w:r>
      <w:r w:rsidRPr="00151203">
        <w:t xml:space="preserve">  Munich, GRIN </w:t>
      </w:r>
      <w:proofErr w:type="spellStart"/>
      <w:r w:rsidRPr="00151203">
        <w:t>Verlag</w:t>
      </w:r>
      <w:proofErr w:type="spellEnd"/>
      <w:r w:rsidRPr="00151203">
        <w:t xml:space="preserve">, </w:t>
      </w:r>
      <w:hyperlink r:id="rId9" w:history="1">
        <w:r w:rsidRPr="00E379AA">
          <w:rPr>
            <w:rStyle w:val="a4"/>
          </w:rPr>
          <w:t>https://www.grin.com/document/178092</w:t>
        </w:r>
        <w:r w:rsidRPr="00E379AA">
          <w:rPr>
            <w:rStyle w:val="a4"/>
            <w:lang w:val="uk-UA"/>
          </w:rPr>
          <w:t xml:space="preserve"> //</w:t>
        </w:r>
      </w:hyperlink>
      <w:r>
        <w:rPr>
          <w:lang w:val="uk-UA"/>
        </w:rPr>
        <w:t xml:space="preserve"> </w:t>
      </w:r>
      <w:r w:rsidRPr="00042157">
        <w:rPr>
          <w:rFonts w:ascii="Helvetica" w:hAnsi="Helvetica"/>
          <w:color w:val="444444"/>
          <w:shd w:val="clear" w:color="auto" w:fill="F9F9F9"/>
          <w:lang w:val="uk-UA"/>
        </w:rPr>
        <w:t>Режим доступу:</w:t>
      </w:r>
      <w:r>
        <w:rPr>
          <w:color w:val="444444"/>
          <w:shd w:val="clear" w:color="auto" w:fill="F9F9F9"/>
          <w:lang w:val="uk-UA"/>
        </w:rPr>
        <w:t xml:space="preserve"> </w:t>
      </w:r>
      <w:r w:rsidRPr="00151203">
        <w:t>www.grin.com/document/178092</w:t>
      </w:r>
    </w:p>
    <w:p w:rsidR="00574067" w:rsidRDefault="00574067" w:rsidP="00574067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574067" w:rsidRPr="00E462D7" w:rsidRDefault="00574067" w:rsidP="00574067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>Завдання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(виконані завдання потрібно надіслати до </w:t>
      </w:r>
      <w:r>
        <w:rPr>
          <w:rFonts w:ascii="Times New Roman" w:hAnsi="Times New Roman" w:cs="Times New Roman"/>
          <w:sz w:val="24"/>
          <w:szCs w:val="24"/>
          <w:lang w:val="uk-UA"/>
        </w:rPr>
        <w:t>16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березня включно)</w:t>
      </w: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574067" w:rsidRDefault="00574067" w:rsidP="00574067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 згідно з</w:t>
      </w:r>
      <w:r w:rsidR="008F7205">
        <w:rPr>
          <w:rFonts w:ascii="Times New Roman" w:hAnsi="Times New Roman" w:cs="Times New Roman"/>
          <w:sz w:val="24"/>
          <w:szCs w:val="24"/>
          <w:lang w:val="uk-UA"/>
        </w:rPr>
        <w:t xml:space="preserve"> такими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питаннями</w:t>
      </w:r>
      <w:r w:rsidR="008F7205"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8F7205">
        <w:rPr>
          <w:rFonts w:ascii="Times New Roman" w:hAnsi="Times New Roman" w:cs="Times New Roman"/>
          <w:sz w:val="24"/>
          <w:szCs w:val="24"/>
          <w:lang w:val="uk-UA"/>
        </w:rPr>
        <w:t>1) поняття про лінгвістичну модель; 2) класифікація моделей.</w:t>
      </w:r>
    </w:p>
    <w:p w:rsidR="00151203" w:rsidRDefault="00151203" w:rsidP="00151203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Опрацювання статті </w:t>
      </w:r>
      <w:proofErr w:type="spellStart"/>
      <w:r w:rsidRPr="00151203">
        <w:rPr>
          <w:rFonts w:ascii="Times New Roman" w:hAnsi="Times New Roman" w:cs="Times New Roman"/>
          <w:sz w:val="24"/>
          <w:szCs w:val="24"/>
          <w:lang w:val="uk-UA"/>
        </w:rPr>
        <w:t>Franz</w:t>
      </w:r>
      <w:proofErr w:type="spellEnd"/>
      <w:r w:rsidRPr="0015120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151203">
        <w:rPr>
          <w:rFonts w:ascii="Times New Roman" w:hAnsi="Times New Roman" w:cs="Times New Roman"/>
          <w:sz w:val="24"/>
          <w:szCs w:val="24"/>
          <w:lang w:val="uk-UA"/>
        </w:rPr>
        <w:t>Kröber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 і виявлення спільності й розбіжності між провідними лінгвістичними школами.</w:t>
      </w:r>
    </w:p>
    <w:p w:rsidR="00574067" w:rsidRPr="008F7205" w:rsidRDefault="008F7205" w:rsidP="00574067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F7205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574067" w:rsidRPr="008F7205">
        <w:rPr>
          <w:rFonts w:ascii="Times New Roman" w:hAnsi="Times New Roman" w:cs="Times New Roman"/>
          <w:sz w:val="24"/>
          <w:szCs w:val="24"/>
          <w:lang w:val="uk-UA"/>
        </w:rPr>
        <w:t>Підготовка індивідуального завдання (за вибором аспіранта) у вигляді презентації на тему: «</w:t>
      </w:r>
      <w:r>
        <w:rPr>
          <w:rFonts w:ascii="Times New Roman" w:hAnsi="Times New Roman" w:cs="Times New Roman"/>
          <w:sz w:val="24"/>
          <w:szCs w:val="24"/>
          <w:lang w:val="uk-UA"/>
        </w:rPr>
        <w:t>Основи математичної лінгвістики</w:t>
      </w:r>
      <w:r w:rsidR="00574067" w:rsidRPr="008F7205">
        <w:rPr>
          <w:rFonts w:ascii="Times New Roman" w:hAnsi="Times New Roman" w:cs="Times New Roman"/>
          <w:sz w:val="24"/>
          <w:szCs w:val="24"/>
          <w:lang w:val="uk-UA"/>
        </w:rPr>
        <w:t>»</w:t>
      </w:r>
      <w:r>
        <w:rPr>
          <w:rFonts w:ascii="Times New Roman" w:hAnsi="Times New Roman" w:cs="Times New Roman"/>
          <w:sz w:val="24"/>
          <w:szCs w:val="24"/>
          <w:lang w:val="uk-UA"/>
        </w:rPr>
        <w:t>, «Основи логічної лінгвістики»</w:t>
      </w:r>
      <w:r w:rsidR="00574067" w:rsidRPr="008F7205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574067" w:rsidRDefault="00574067" w:rsidP="00574067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574067" w:rsidRDefault="00574067" w:rsidP="00574067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23 березня 2020 р. (1 пара семінарських занять)</w:t>
      </w:r>
    </w:p>
    <w:p w:rsidR="00C41B45" w:rsidRPr="00A0698D" w:rsidRDefault="00574067" w:rsidP="00C41B45">
      <w:pPr>
        <w:spacing w:after="0" w:line="240" w:lineRule="auto"/>
        <w:ind w:left="709"/>
        <w:rPr>
          <w:rFonts w:ascii="Times New Roman" w:hAnsi="Times New Roman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Тема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="00C41B45" w:rsidRPr="00A0698D">
        <w:rPr>
          <w:rFonts w:ascii="Times New Roman" w:hAnsi="Times New Roman"/>
          <w:lang w:val="uk-UA"/>
        </w:rPr>
        <w:t xml:space="preserve">Лінгвістика на зламі наукових парадигм: від Ф. де </w:t>
      </w:r>
      <w:proofErr w:type="spellStart"/>
      <w:r w:rsidR="00C41B45" w:rsidRPr="00A0698D">
        <w:rPr>
          <w:rFonts w:ascii="Times New Roman" w:hAnsi="Times New Roman"/>
          <w:lang w:val="uk-UA"/>
        </w:rPr>
        <w:t>Соссюра</w:t>
      </w:r>
      <w:proofErr w:type="spellEnd"/>
      <w:r w:rsidR="00C41B45" w:rsidRPr="00A0698D">
        <w:rPr>
          <w:rFonts w:ascii="Times New Roman" w:hAnsi="Times New Roman"/>
          <w:lang w:val="uk-UA"/>
        </w:rPr>
        <w:t xml:space="preserve"> до </w:t>
      </w:r>
      <w:proofErr w:type="spellStart"/>
      <w:r w:rsidR="00C41B45" w:rsidRPr="00A0698D">
        <w:rPr>
          <w:rFonts w:ascii="Times New Roman" w:hAnsi="Times New Roman"/>
          <w:lang w:val="uk-UA"/>
        </w:rPr>
        <w:t>Н.Хомського</w:t>
      </w:r>
      <w:proofErr w:type="spellEnd"/>
      <w:r w:rsidR="00C41B45" w:rsidRPr="00A0698D">
        <w:rPr>
          <w:rFonts w:ascii="Times New Roman" w:hAnsi="Times New Roman"/>
          <w:lang w:val="uk-UA"/>
        </w:rPr>
        <w:t>.</w:t>
      </w:r>
    </w:p>
    <w:p w:rsidR="00C41B45" w:rsidRPr="00574067" w:rsidRDefault="00C41B45" w:rsidP="00C41B45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0698D">
        <w:rPr>
          <w:rFonts w:ascii="Times New Roman" w:hAnsi="Times New Roman"/>
          <w:sz w:val="24"/>
          <w:szCs w:val="24"/>
          <w:lang w:val="uk-UA"/>
        </w:rPr>
        <w:t>Породжуюча граматик</w:t>
      </w:r>
      <w:r>
        <w:rPr>
          <w:rFonts w:ascii="Times New Roman" w:hAnsi="Times New Roman"/>
          <w:sz w:val="24"/>
          <w:szCs w:val="24"/>
          <w:lang w:val="uk-UA"/>
        </w:rPr>
        <w:t>а як основа машинного перекладу. З</w:t>
      </w:r>
      <w:r w:rsidRPr="00A0698D">
        <w:rPr>
          <w:rFonts w:ascii="Times New Roman" w:hAnsi="Times New Roman"/>
          <w:sz w:val="24"/>
          <w:szCs w:val="24"/>
          <w:lang w:val="uk-UA"/>
        </w:rPr>
        <w:t>агальна теорія моделювання та її представники;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A0698D">
        <w:rPr>
          <w:rFonts w:ascii="Times New Roman" w:hAnsi="Times New Roman"/>
          <w:sz w:val="24"/>
          <w:szCs w:val="24"/>
          <w:lang w:val="uk-UA"/>
        </w:rPr>
        <w:t>специфіка моделювання в мовознавстві;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A0698D">
        <w:rPr>
          <w:rFonts w:ascii="Times New Roman" w:hAnsi="Times New Roman"/>
          <w:sz w:val="24"/>
          <w:szCs w:val="24"/>
          <w:lang w:val="uk-UA"/>
        </w:rPr>
        <w:t>основи математичної та логічної лінгвістики.</w:t>
      </w:r>
    </w:p>
    <w:p w:rsidR="0084643B" w:rsidRDefault="0084643B" w:rsidP="0084643B">
      <w:pPr>
        <w:pStyle w:val="a3"/>
        <w:spacing w:after="0" w:line="240" w:lineRule="auto"/>
        <w:ind w:left="709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</w:p>
    <w:p w:rsidR="0084643B" w:rsidRDefault="0084643B" w:rsidP="0084643B">
      <w:pPr>
        <w:pStyle w:val="a3"/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F32B4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</w:p>
    <w:p w:rsidR="00151203" w:rsidRDefault="00151203" w:rsidP="00574067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612E6C" w:rsidRPr="00612E6C" w:rsidRDefault="0084643B" w:rsidP="001B0997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612E6C">
        <w:rPr>
          <w:color w:val="444444"/>
          <w:shd w:val="clear" w:color="auto" w:fill="F9F9F9"/>
          <w:lang w:val="uk-UA"/>
        </w:rPr>
        <w:t xml:space="preserve">Посилання на статтю: </w:t>
      </w:r>
      <w:hyperlink r:id="rId10" w:history="1">
        <w:r w:rsidRPr="00151203">
          <w:rPr>
            <w:rStyle w:val="a4"/>
          </w:rPr>
          <w:t>Franz Kröber</w:t>
        </w:r>
      </w:hyperlink>
      <w:r w:rsidRPr="00151203">
        <w:t>, 2010, Structuralism, Formalism and Functionalism, Differences and Similarities Between Three Linguistic Schools</w:t>
      </w:r>
      <w:r w:rsidRPr="00612E6C">
        <w:rPr>
          <w:lang w:val="uk-UA"/>
        </w:rPr>
        <w:t>.</w:t>
      </w:r>
      <w:r w:rsidRPr="00151203">
        <w:t xml:space="preserve">  Munich, GRIN </w:t>
      </w:r>
      <w:proofErr w:type="spellStart"/>
      <w:r w:rsidRPr="00151203">
        <w:t>Verlag</w:t>
      </w:r>
      <w:proofErr w:type="spellEnd"/>
      <w:r w:rsidRPr="00151203">
        <w:t xml:space="preserve">, </w:t>
      </w:r>
      <w:hyperlink r:id="rId11" w:history="1">
        <w:r w:rsidRPr="00E379AA">
          <w:rPr>
            <w:rStyle w:val="a4"/>
          </w:rPr>
          <w:t>https://www.grin.com/document/178092</w:t>
        </w:r>
        <w:r w:rsidRPr="00612E6C">
          <w:rPr>
            <w:rStyle w:val="a4"/>
            <w:lang w:val="uk-UA"/>
          </w:rPr>
          <w:t xml:space="preserve"> //</w:t>
        </w:r>
      </w:hyperlink>
      <w:r w:rsidRPr="00612E6C">
        <w:rPr>
          <w:lang w:val="uk-UA"/>
        </w:rPr>
        <w:t xml:space="preserve"> </w:t>
      </w:r>
      <w:r w:rsidRPr="00612E6C">
        <w:rPr>
          <w:rFonts w:ascii="Helvetica" w:hAnsi="Helvetica"/>
          <w:color w:val="444444"/>
          <w:shd w:val="clear" w:color="auto" w:fill="F9F9F9"/>
          <w:lang w:val="uk-UA"/>
        </w:rPr>
        <w:t>Режим доступу:</w:t>
      </w:r>
      <w:r w:rsidRPr="00612E6C">
        <w:rPr>
          <w:color w:val="444444"/>
          <w:shd w:val="clear" w:color="auto" w:fill="F9F9F9"/>
          <w:lang w:val="uk-UA"/>
        </w:rPr>
        <w:t xml:space="preserve"> </w:t>
      </w:r>
      <w:hyperlink r:id="rId12" w:history="1">
        <w:r w:rsidR="00612E6C" w:rsidRPr="00E379AA">
          <w:rPr>
            <w:rStyle w:val="a4"/>
          </w:rPr>
          <w:t>www.grin.com/document/178092</w:t>
        </w:r>
      </w:hyperlink>
    </w:p>
    <w:p w:rsidR="00612E6C" w:rsidRPr="00612E6C" w:rsidRDefault="0084643B" w:rsidP="001B0997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proofErr w:type="spellStart"/>
      <w:r w:rsidRPr="00612E6C">
        <w:rPr>
          <w:rFonts w:ascii="Times New Roman" w:hAnsi="Times New Roman" w:cs="Times New Roman"/>
          <w:sz w:val="24"/>
          <w:szCs w:val="24"/>
          <w:lang w:val="uk-UA"/>
        </w:rPr>
        <w:t>Відеоролік</w:t>
      </w:r>
      <w:proofErr w:type="spellEnd"/>
      <w:r w:rsidR="00612E6C" w:rsidRPr="00612E6C">
        <w:rPr>
          <w:rFonts w:ascii="Times New Roman" w:hAnsi="Times New Roman" w:cs="Times New Roman"/>
          <w:sz w:val="24"/>
          <w:szCs w:val="24"/>
        </w:rPr>
        <w:t xml:space="preserve"> The concept of Language // </w:t>
      </w:r>
      <w:r w:rsidRPr="00612E6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612E6C" w:rsidRPr="00612E6C">
        <w:rPr>
          <w:lang w:val="uk-UA"/>
        </w:rPr>
        <w:t>https://www.youtube.com/watch?v=hdUbIlwHRkY</w:t>
      </w:r>
    </w:p>
    <w:p w:rsidR="0084643B" w:rsidRPr="00612E6C" w:rsidRDefault="00612E6C" w:rsidP="0084643B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12E6C">
        <w:rPr>
          <w:color w:val="444444"/>
          <w:shd w:val="clear" w:color="auto" w:fill="F9F9F9"/>
          <w:lang w:val="uk-UA"/>
        </w:rPr>
        <w:t>Посилання</w:t>
      </w:r>
      <w:r w:rsidRPr="00612E6C">
        <w:rPr>
          <w:color w:val="444444"/>
          <w:shd w:val="clear" w:color="auto" w:fill="F9F9F9"/>
          <w:lang w:val="ru-RU"/>
        </w:rPr>
        <w:t xml:space="preserve"> </w:t>
      </w:r>
      <w:r>
        <w:rPr>
          <w:color w:val="444444"/>
          <w:shd w:val="clear" w:color="auto" w:fill="F9F9F9"/>
          <w:lang w:val="uk-UA"/>
        </w:rPr>
        <w:t xml:space="preserve">на сайт Н. </w:t>
      </w:r>
      <w:proofErr w:type="spellStart"/>
      <w:r>
        <w:rPr>
          <w:color w:val="444444"/>
          <w:shd w:val="clear" w:color="auto" w:fill="F9F9F9"/>
          <w:lang w:val="uk-UA"/>
        </w:rPr>
        <w:t>Хомского</w:t>
      </w:r>
      <w:proofErr w:type="spellEnd"/>
      <w:r>
        <w:rPr>
          <w:color w:val="444444"/>
          <w:shd w:val="clear" w:color="auto" w:fill="F9F9F9"/>
          <w:lang w:val="uk-UA"/>
        </w:rPr>
        <w:t xml:space="preserve"> // </w:t>
      </w:r>
      <w:hyperlink r:id="rId13" w:history="1">
        <w:r w:rsidRPr="0084643B">
          <w:rPr>
            <w:rStyle w:val="a4"/>
          </w:rPr>
          <w:t>https</w:t>
        </w:r>
        <w:r w:rsidRPr="00612E6C">
          <w:rPr>
            <w:rStyle w:val="a4"/>
            <w:lang w:val="ru-RU"/>
          </w:rPr>
          <w:t>://</w:t>
        </w:r>
        <w:r w:rsidRPr="0084643B">
          <w:rPr>
            <w:rStyle w:val="a4"/>
          </w:rPr>
          <w:t>chomsky</w:t>
        </w:r>
        <w:r w:rsidRPr="00612E6C">
          <w:rPr>
            <w:rStyle w:val="a4"/>
            <w:lang w:val="ru-RU"/>
          </w:rPr>
          <w:t>.</w:t>
        </w:r>
        <w:r w:rsidRPr="0084643B">
          <w:rPr>
            <w:rStyle w:val="a4"/>
          </w:rPr>
          <w:t>info</w:t>
        </w:r>
        <w:r w:rsidRPr="00612E6C">
          <w:rPr>
            <w:rStyle w:val="a4"/>
            <w:lang w:val="ru-RU"/>
          </w:rPr>
          <w:t>/</w:t>
        </w:r>
        <w:r w:rsidRPr="0084643B">
          <w:rPr>
            <w:rStyle w:val="a4"/>
          </w:rPr>
          <w:t>books</w:t>
        </w:r>
        <w:r w:rsidRPr="00612E6C">
          <w:rPr>
            <w:rStyle w:val="a4"/>
            <w:lang w:val="ru-RU"/>
          </w:rPr>
          <w:t>/</w:t>
        </w:r>
      </w:hyperlink>
      <w:r>
        <w:rPr>
          <w:lang w:val="uk-UA"/>
        </w:rPr>
        <w:t>.</w:t>
      </w:r>
    </w:p>
    <w:p w:rsidR="00612E6C" w:rsidRDefault="00612E6C" w:rsidP="00612E6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612E6C" w:rsidRDefault="00612E6C" w:rsidP="00612E6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i/>
          <w:sz w:val="24"/>
          <w:szCs w:val="24"/>
          <w:lang w:val="uk-UA"/>
        </w:rPr>
        <w:lastRenderedPageBreak/>
        <w:t xml:space="preserve">Завдання 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>(виконані з</w:t>
      </w:r>
      <w:r>
        <w:rPr>
          <w:rFonts w:ascii="Times New Roman" w:hAnsi="Times New Roman" w:cs="Times New Roman"/>
          <w:sz w:val="24"/>
          <w:szCs w:val="24"/>
          <w:lang w:val="uk-UA"/>
        </w:rPr>
        <w:t>авдання потрібно надіслати до 23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березня включно)</w:t>
      </w:r>
      <w:r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612E6C" w:rsidRDefault="00612E6C" w:rsidP="00612E6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612E6C" w:rsidRDefault="00612E6C" w:rsidP="00612E6C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30CCA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</w:p>
    <w:p w:rsidR="00612E6C" w:rsidRPr="00612E6C" w:rsidRDefault="00612E6C" w:rsidP="00612E6C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612E6C">
        <w:rPr>
          <w:rFonts w:ascii="Times New Roman" w:hAnsi="Times New Roman" w:cs="Times New Roman"/>
          <w:sz w:val="24"/>
          <w:szCs w:val="24"/>
          <w:lang w:val="uk-UA"/>
        </w:rPr>
        <w:t xml:space="preserve">Підготувати за матеріалами інтерв’ю Н. </w:t>
      </w:r>
      <w:proofErr w:type="spellStart"/>
      <w:r w:rsidRPr="00612E6C">
        <w:rPr>
          <w:rFonts w:ascii="Times New Roman" w:hAnsi="Times New Roman" w:cs="Times New Roman"/>
          <w:sz w:val="24"/>
          <w:szCs w:val="24"/>
          <w:lang w:val="uk-UA"/>
        </w:rPr>
        <w:t>Хомського</w:t>
      </w:r>
      <w:proofErr w:type="spellEnd"/>
      <w:r w:rsidRPr="00612E6C">
        <w:rPr>
          <w:rFonts w:ascii="Times New Roman" w:hAnsi="Times New Roman" w:cs="Times New Roman"/>
          <w:sz w:val="24"/>
          <w:szCs w:val="24"/>
          <w:lang w:val="uk-UA"/>
        </w:rPr>
        <w:t xml:space="preserve">  відповідь на питання, чому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the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 xml:space="preserve">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idea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 xml:space="preserve">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of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 xml:space="preserve">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a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 xml:space="preserve">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national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 xml:space="preserve">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language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 xml:space="preserve">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is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 xml:space="preserve">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a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 xml:space="preserve">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modern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 xml:space="preserve"> 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</w:rPr>
        <w:t>phenomenon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>.</w:t>
      </w:r>
    </w:p>
    <w:p w:rsidR="00612E6C" w:rsidRPr="00612E6C" w:rsidRDefault="00612E6C" w:rsidP="00612E6C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612E6C">
        <w:rPr>
          <w:rFonts w:ascii="Times New Roman" w:hAnsi="Times New Roman" w:cs="Times New Roman"/>
          <w:sz w:val="24"/>
          <w:szCs w:val="24"/>
          <w:lang w:val="uk-UA"/>
        </w:rPr>
        <w:t>Підготовка індивідуального завдання на тему: «</w:t>
      </w:r>
      <w:r w:rsidRPr="0084643B">
        <w:t>Who</w:t>
      </w:r>
      <w:r w:rsidRPr="00612E6C">
        <w:rPr>
          <w:lang w:val="uk-UA"/>
        </w:rPr>
        <w:t xml:space="preserve"> </w:t>
      </w:r>
      <w:r w:rsidRPr="0084643B">
        <w:t>Is</w:t>
      </w:r>
      <w:r w:rsidRPr="00612E6C">
        <w:rPr>
          <w:lang w:val="uk-UA"/>
        </w:rPr>
        <w:t xml:space="preserve"> </w:t>
      </w:r>
      <w:proofErr w:type="spellStart"/>
      <w:r w:rsidRPr="0084643B">
        <w:t>Noam</w:t>
      </w:r>
      <w:proofErr w:type="spellEnd"/>
      <w:r w:rsidRPr="00612E6C">
        <w:rPr>
          <w:lang w:val="uk-UA"/>
        </w:rPr>
        <w:t xml:space="preserve"> </w:t>
      </w:r>
      <w:r w:rsidRPr="0084643B">
        <w:t>Chomsky</w:t>
      </w:r>
      <w:r w:rsidRPr="00612E6C">
        <w:rPr>
          <w:lang w:val="uk-UA"/>
        </w:rPr>
        <w:t xml:space="preserve"> </w:t>
      </w:r>
      <w:r w:rsidRPr="0084643B">
        <w:t>and</w:t>
      </w:r>
      <w:r w:rsidRPr="00612E6C">
        <w:rPr>
          <w:lang w:val="uk-UA"/>
        </w:rPr>
        <w:t xml:space="preserve"> </w:t>
      </w:r>
      <w:r w:rsidRPr="0084643B">
        <w:t>Why</w:t>
      </w:r>
      <w:r w:rsidRPr="00612E6C">
        <w:rPr>
          <w:lang w:val="uk-UA"/>
        </w:rPr>
        <w:t xml:space="preserve"> </w:t>
      </w:r>
      <w:r w:rsidRPr="0084643B">
        <w:t>Is</w:t>
      </w:r>
      <w:r w:rsidRPr="00612E6C">
        <w:rPr>
          <w:lang w:val="uk-UA"/>
        </w:rPr>
        <w:t xml:space="preserve"> </w:t>
      </w:r>
      <w:r w:rsidRPr="0084643B">
        <w:t>He</w:t>
      </w:r>
      <w:r w:rsidRPr="00612E6C">
        <w:rPr>
          <w:lang w:val="uk-UA"/>
        </w:rPr>
        <w:t xml:space="preserve"> </w:t>
      </w:r>
      <w:r w:rsidRPr="0084643B">
        <w:t>Famous</w:t>
      </w:r>
      <w:r w:rsidRPr="00612E6C">
        <w:rPr>
          <w:lang w:val="uk-UA"/>
        </w:rPr>
        <w:t>?</w:t>
      </w:r>
      <w:r w:rsidRPr="00612E6C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Pr="00612E6C">
        <w:rPr>
          <w:rFonts w:ascii="Times New Roman" w:hAnsi="Times New Roman" w:cs="Times New Roman"/>
          <w:sz w:val="24"/>
          <w:szCs w:val="24"/>
          <w:lang w:val="uk-UA"/>
        </w:rPr>
        <w:t xml:space="preserve"> // </w:t>
      </w:r>
      <w:hyperlink r:id="rId14" w:history="1">
        <w:r w:rsidRPr="00E379AA">
          <w:rPr>
            <w:rStyle w:val="a4"/>
          </w:rPr>
          <w:t>https</w:t>
        </w:r>
        <w:r w:rsidRPr="00612E6C">
          <w:rPr>
            <w:rStyle w:val="a4"/>
            <w:lang w:val="uk-UA"/>
          </w:rPr>
          <w:t>://</w:t>
        </w:r>
        <w:r w:rsidRPr="00E379AA">
          <w:rPr>
            <w:rStyle w:val="a4"/>
          </w:rPr>
          <w:t>interestingengineering</w:t>
        </w:r>
        <w:r w:rsidRPr="00612E6C">
          <w:rPr>
            <w:rStyle w:val="a4"/>
            <w:lang w:val="uk-UA"/>
          </w:rPr>
          <w:t>.</w:t>
        </w:r>
        <w:r w:rsidRPr="00E379AA">
          <w:rPr>
            <w:rStyle w:val="a4"/>
          </w:rPr>
          <w:t>com</w:t>
        </w:r>
        <w:r w:rsidRPr="00612E6C">
          <w:rPr>
            <w:rStyle w:val="a4"/>
            <w:lang w:val="uk-UA"/>
          </w:rPr>
          <w:t>/</w:t>
        </w:r>
        <w:r w:rsidRPr="00E379AA">
          <w:rPr>
            <w:rStyle w:val="a4"/>
          </w:rPr>
          <w:t>who</w:t>
        </w:r>
        <w:r w:rsidRPr="00612E6C">
          <w:rPr>
            <w:rStyle w:val="a4"/>
            <w:lang w:val="uk-UA"/>
          </w:rPr>
          <w:t>-</w:t>
        </w:r>
        <w:r w:rsidRPr="00E379AA">
          <w:rPr>
            <w:rStyle w:val="a4"/>
          </w:rPr>
          <w:t>is</w:t>
        </w:r>
        <w:r w:rsidRPr="00612E6C">
          <w:rPr>
            <w:rStyle w:val="a4"/>
            <w:lang w:val="uk-UA"/>
          </w:rPr>
          <w:t>-</w:t>
        </w:r>
        <w:r w:rsidRPr="00E379AA">
          <w:rPr>
            <w:rStyle w:val="a4"/>
          </w:rPr>
          <w:t>noam</w:t>
        </w:r>
        <w:r w:rsidRPr="00612E6C">
          <w:rPr>
            <w:rStyle w:val="a4"/>
            <w:lang w:val="uk-UA"/>
          </w:rPr>
          <w:t>-</w:t>
        </w:r>
        <w:r w:rsidRPr="00E379AA">
          <w:rPr>
            <w:rStyle w:val="a4"/>
          </w:rPr>
          <w:t>chomsky</w:t>
        </w:r>
        <w:r w:rsidRPr="00612E6C">
          <w:rPr>
            <w:rStyle w:val="a4"/>
            <w:lang w:val="uk-UA"/>
          </w:rPr>
          <w:t>-</w:t>
        </w:r>
        <w:r w:rsidRPr="00E379AA">
          <w:rPr>
            <w:rStyle w:val="a4"/>
          </w:rPr>
          <w:t>and</w:t>
        </w:r>
        <w:r w:rsidRPr="00612E6C">
          <w:rPr>
            <w:rStyle w:val="a4"/>
            <w:lang w:val="uk-UA"/>
          </w:rPr>
          <w:t>-</w:t>
        </w:r>
        <w:r w:rsidRPr="00E379AA">
          <w:rPr>
            <w:rStyle w:val="a4"/>
          </w:rPr>
          <w:t>why</w:t>
        </w:r>
        <w:r w:rsidRPr="00612E6C">
          <w:rPr>
            <w:rStyle w:val="a4"/>
            <w:lang w:val="uk-UA"/>
          </w:rPr>
          <w:t>-</w:t>
        </w:r>
        <w:r w:rsidRPr="00E379AA">
          <w:rPr>
            <w:rStyle w:val="a4"/>
          </w:rPr>
          <w:t>is</w:t>
        </w:r>
        <w:r w:rsidRPr="00612E6C">
          <w:rPr>
            <w:rStyle w:val="a4"/>
            <w:lang w:val="uk-UA"/>
          </w:rPr>
          <w:t>-</w:t>
        </w:r>
        <w:r w:rsidRPr="00E379AA">
          <w:rPr>
            <w:rStyle w:val="a4"/>
          </w:rPr>
          <w:t>he</w:t>
        </w:r>
        <w:r w:rsidRPr="00612E6C">
          <w:rPr>
            <w:rStyle w:val="a4"/>
            <w:lang w:val="uk-UA"/>
          </w:rPr>
          <w:t>-</w:t>
        </w:r>
        <w:r w:rsidRPr="00E379AA">
          <w:rPr>
            <w:rStyle w:val="a4"/>
          </w:rPr>
          <w:t>famous</w:t>
        </w:r>
      </w:hyperlink>
      <w:r w:rsidR="005F2876">
        <w:rPr>
          <w:lang w:val="uk-UA"/>
        </w:rPr>
        <w:t>.</w:t>
      </w:r>
    </w:p>
    <w:p w:rsidR="00612E6C" w:rsidRPr="005F2876" w:rsidRDefault="00612E6C" w:rsidP="005F2876">
      <w:pPr>
        <w:pStyle w:val="a3"/>
        <w:spacing w:after="0" w:line="240" w:lineRule="auto"/>
        <w:ind w:left="1080"/>
        <w:jc w:val="both"/>
        <w:rPr>
          <w:lang w:val="uk-UA"/>
        </w:rPr>
      </w:pPr>
    </w:p>
    <w:p w:rsidR="00574067" w:rsidRPr="00612E6C" w:rsidRDefault="00574067" w:rsidP="00612E6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612E6C">
        <w:rPr>
          <w:rFonts w:ascii="Times New Roman" w:hAnsi="Times New Roman" w:cs="Times New Roman"/>
          <w:b/>
          <w:sz w:val="24"/>
          <w:szCs w:val="24"/>
          <w:lang w:val="uk-UA"/>
        </w:rPr>
        <w:t>30 березня 2020 р. (1 пара лекційне заняття)</w:t>
      </w:r>
    </w:p>
    <w:p w:rsidR="00C41B45" w:rsidRDefault="00574067" w:rsidP="00C41B45">
      <w:pPr>
        <w:pStyle w:val="a3"/>
        <w:spacing w:after="0" w:line="240" w:lineRule="auto"/>
        <w:jc w:val="both"/>
        <w:rPr>
          <w:rFonts w:ascii="Times New Roman" w:eastAsia="TimesNewRoman,Bold" w:hAnsi="Times New Roman"/>
          <w:bCs/>
          <w:lang w:val="uk-UA"/>
        </w:rPr>
      </w:pPr>
      <w:r w:rsidRPr="00A34EE1">
        <w:rPr>
          <w:rFonts w:ascii="Times New Roman" w:hAnsi="Times New Roman" w:cs="Times New Roman"/>
          <w:i/>
          <w:sz w:val="24"/>
          <w:szCs w:val="24"/>
          <w:lang w:val="uk-UA"/>
        </w:rPr>
        <w:t>Тема:</w:t>
      </w:r>
      <w:r w:rsidRPr="00A34EE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="00C41B45">
        <w:rPr>
          <w:rFonts w:ascii="Times New Roman" w:eastAsia="TimesNewRoman,Bold" w:hAnsi="Times New Roman"/>
          <w:bCs/>
          <w:lang w:val="uk-UA"/>
        </w:rPr>
        <w:t>Антропоцентрична</w:t>
      </w:r>
      <w:proofErr w:type="spellEnd"/>
      <w:r w:rsidR="00C41B45">
        <w:rPr>
          <w:rFonts w:ascii="Times New Roman" w:eastAsia="TimesNewRoman,Bold" w:hAnsi="Times New Roman"/>
          <w:bCs/>
          <w:lang w:val="uk-UA"/>
        </w:rPr>
        <w:t xml:space="preserve"> парадигма. Функціоналізм. Виникнення нових предметів і об’єктів лінгвістики: дискурс, </w:t>
      </w:r>
      <w:proofErr w:type="spellStart"/>
      <w:r w:rsidR="00C41B45">
        <w:rPr>
          <w:rFonts w:ascii="Times New Roman" w:eastAsia="TimesNewRoman,Bold" w:hAnsi="Times New Roman"/>
          <w:bCs/>
          <w:lang w:val="uk-UA"/>
        </w:rPr>
        <w:t>симулякр</w:t>
      </w:r>
      <w:proofErr w:type="spellEnd"/>
      <w:r w:rsidR="00C41B45">
        <w:rPr>
          <w:rFonts w:ascii="Times New Roman" w:eastAsia="TimesNewRoman,Bold" w:hAnsi="Times New Roman"/>
          <w:bCs/>
          <w:lang w:val="uk-UA"/>
        </w:rPr>
        <w:t xml:space="preserve">, </w:t>
      </w:r>
      <w:proofErr w:type="spellStart"/>
      <w:r w:rsidR="00C41B45">
        <w:rPr>
          <w:rFonts w:ascii="Times New Roman" w:eastAsia="TimesNewRoman,Bold" w:hAnsi="Times New Roman"/>
          <w:bCs/>
          <w:lang w:val="uk-UA"/>
        </w:rPr>
        <w:t>мем</w:t>
      </w:r>
      <w:proofErr w:type="spellEnd"/>
      <w:r w:rsidR="00C41B45">
        <w:rPr>
          <w:rFonts w:ascii="Times New Roman" w:eastAsia="TimesNewRoman,Bold" w:hAnsi="Times New Roman"/>
          <w:bCs/>
          <w:lang w:val="uk-UA"/>
        </w:rPr>
        <w:t xml:space="preserve">. Лінгвістика у міждисциплінарному аспекті: соціолінгвістика, психолінгвістика, </w:t>
      </w:r>
      <w:proofErr w:type="spellStart"/>
      <w:r w:rsidR="00C41B45">
        <w:rPr>
          <w:rFonts w:ascii="Times New Roman" w:eastAsia="TimesNewRoman,Bold" w:hAnsi="Times New Roman"/>
          <w:bCs/>
          <w:lang w:val="uk-UA"/>
        </w:rPr>
        <w:t>когнітивна</w:t>
      </w:r>
      <w:proofErr w:type="spellEnd"/>
      <w:r w:rsidR="00C41B45">
        <w:rPr>
          <w:rFonts w:ascii="Times New Roman" w:eastAsia="TimesNewRoman,Bold" w:hAnsi="Times New Roman"/>
          <w:bCs/>
          <w:lang w:val="uk-UA"/>
        </w:rPr>
        <w:t xml:space="preserve"> лінгвістика, </w:t>
      </w:r>
      <w:proofErr w:type="spellStart"/>
      <w:r w:rsidR="00C41B45">
        <w:rPr>
          <w:rFonts w:ascii="Times New Roman" w:eastAsia="TimesNewRoman,Bold" w:hAnsi="Times New Roman"/>
          <w:bCs/>
          <w:lang w:val="uk-UA"/>
        </w:rPr>
        <w:t>лінгвокультурологія</w:t>
      </w:r>
      <w:proofErr w:type="spellEnd"/>
      <w:r w:rsidR="00C41B45">
        <w:rPr>
          <w:rFonts w:ascii="Times New Roman" w:eastAsia="TimesNewRoman,Bold" w:hAnsi="Times New Roman"/>
          <w:bCs/>
          <w:lang w:val="uk-UA"/>
        </w:rPr>
        <w:t xml:space="preserve">. Специфіка методів їх дослідження.  </w:t>
      </w:r>
    </w:p>
    <w:p w:rsidR="00C41B45" w:rsidRPr="00A34EE1" w:rsidRDefault="00C41B45" w:rsidP="00C41B45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C41B45" w:rsidRDefault="00C41B45" w:rsidP="00C41B45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 w:rsidRPr="00995A3C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C41B45" w:rsidRDefault="00C41B45" w:rsidP="00C41B45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Авторськ</w:t>
      </w:r>
      <w:r>
        <w:rPr>
          <w:rFonts w:ascii="Times New Roman" w:hAnsi="Times New Roman" w:cs="Times New Roman"/>
          <w:sz w:val="24"/>
          <w:szCs w:val="24"/>
          <w:lang w:val="uk-UA"/>
        </w:rPr>
        <w:t>і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презентаці</w:t>
      </w:r>
      <w:r>
        <w:rPr>
          <w:rFonts w:ascii="Times New Roman" w:hAnsi="Times New Roman" w:cs="Times New Roman"/>
          <w:sz w:val="24"/>
          <w:szCs w:val="24"/>
          <w:lang w:val="uk-UA"/>
        </w:rPr>
        <w:t>ї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на теми: Функціоналізм. Нові об’єкти лінгвістики. Соціолінгвістика. </w:t>
      </w:r>
    </w:p>
    <w:p w:rsidR="00C41B45" w:rsidRPr="00C41B45" w:rsidRDefault="00C41B45" w:rsidP="00C41B45">
      <w:pPr>
        <w:pStyle w:val="a3"/>
        <w:numPr>
          <w:ilvl w:val="0"/>
          <w:numId w:val="2"/>
        </w:numPr>
        <w:jc w:val="both"/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</w:pPr>
      <w:r w:rsidRPr="00C41B45">
        <w:rPr>
          <w:rFonts w:ascii="Times New Roman" w:hAnsi="Times New Roman" w:cs="Times New Roman"/>
          <w:sz w:val="24"/>
          <w:szCs w:val="24"/>
          <w:lang w:val="uk-UA"/>
        </w:rPr>
        <w:t>Посилання монографію</w:t>
      </w:r>
      <w:r>
        <w:rPr>
          <w:rFonts w:ascii="Times New Roman" w:hAnsi="Times New Roman" w:cs="Times New Roman"/>
          <w:sz w:val="24"/>
          <w:szCs w:val="24"/>
          <w:lang w:val="uk-UA"/>
        </w:rPr>
        <w:t>:</w:t>
      </w:r>
      <w:r w:rsidRPr="00C41B45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C41B45"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>Масенко</w:t>
      </w:r>
      <w:proofErr w:type="spellEnd"/>
      <w:r w:rsidRPr="00C41B45"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 xml:space="preserve"> Л.Т. </w:t>
      </w:r>
      <w:proofErr w:type="spellStart"/>
      <w:r w:rsidRPr="00C41B45"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>Нариси</w:t>
      </w:r>
      <w:proofErr w:type="spellEnd"/>
      <w:r w:rsidRPr="00C41B45"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 xml:space="preserve"> </w:t>
      </w:r>
      <w:proofErr w:type="spellStart"/>
      <w:r w:rsidRPr="00C41B45"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>із</w:t>
      </w:r>
      <w:proofErr w:type="spellEnd"/>
      <w:r w:rsidRPr="00C41B45"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 xml:space="preserve"> </w:t>
      </w:r>
      <w:proofErr w:type="spellStart"/>
      <w:r w:rsidRPr="00C41B45"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>соціолінгвістики</w:t>
      </w:r>
      <w:proofErr w:type="spellEnd"/>
      <w:r w:rsidRPr="00C41B45"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>. К., 2010</w:t>
      </w:r>
      <w:r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 xml:space="preserve"> // Режим доступу: </w:t>
      </w:r>
      <w:r w:rsidRPr="00C41B45"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>http://www1.nas.gov.ua/institutes/ium/e-library/Documents/masenko-narysy-z-sociolingvistyky.pdf</w:t>
      </w:r>
      <w:r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 xml:space="preserve"> </w:t>
      </w:r>
    </w:p>
    <w:p w:rsidR="00C41B45" w:rsidRPr="00C41B45" w:rsidRDefault="00C41B45" w:rsidP="00C41B45">
      <w:pPr>
        <w:spacing w:after="0" w:line="240" w:lineRule="auto"/>
        <w:ind w:firstLine="709"/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  <w:lang w:val="uk-UA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  <w:lang w:val="uk-UA"/>
        </w:rPr>
        <w:t xml:space="preserve"> </w:t>
      </w:r>
    </w:p>
    <w:p w:rsidR="00C41B45" w:rsidRDefault="00C41B45" w:rsidP="00C41B45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Завдання 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>(виконані з</w:t>
      </w:r>
      <w:r>
        <w:rPr>
          <w:rFonts w:ascii="Times New Roman" w:hAnsi="Times New Roman" w:cs="Times New Roman"/>
          <w:sz w:val="24"/>
          <w:szCs w:val="24"/>
          <w:lang w:val="uk-UA"/>
        </w:rPr>
        <w:t>авдання потрібно надіслати до 3</w:t>
      </w:r>
      <w:r w:rsidR="005F2876">
        <w:rPr>
          <w:rFonts w:ascii="Times New Roman" w:hAnsi="Times New Roman" w:cs="Times New Roman"/>
          <w:sz w:val="24"/>
          <w:szCs w:val="24"/>
          <w:lang w:val="uk-UA"/>
        </w:rPr>
        <w:t>0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березня включно)</w:t>
      </w: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C41B45" w:rsidRDefault="00C41B45" w:rsidP="00C41B45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30CCA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  <w:bookmarkStart w:id="0" w:name="_GoBack"/>
      <w:bookmarkEnd w:id="0"/>
    </w:p>
    <w:p w:rsidR="00C41B45" w:rsidRDefault="00C41B45" w:rsidP="00C41B45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Інтерпретація власної теми у міждисциплінарному аспекті (обсягом до 2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стор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>.).</w:t>
      </w:r>
      <w:r w:rsidRPr="00A34EE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C41B45" w:rsidRPr="00FA7B6C" w:rsidRDefault="00C41B45" w:rsidP="00C41B45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Підготовка індивідуального завдання (за вибором аспіранта) у вигляді презентації на теми: «Мовна ситуація в Україні та країні, мову якої вивчаєте», «Нові об’єкти лінгвістики».</w:t>
      </w:r>
    </w:p>
    <w:p w:rsidR="00574067" w:rsidRDefault="00574067" w:rsidP="00574067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574067" w:rsidRDefault="00574067" w:rsidP="00574067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574067" w:rsidRDefault="00574067" w:rsidP="00574067">
      <w:pPr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Викладач</w:t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проф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. Денисова С.П. </w:t>
      </w:r>
    </w:p>
    <w:p w:rsidR="00574067" w:rsidRPr="00665956" w:rsidRDefault="00574067" w:rsidP="00574067">
      <w:pPr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574067" w:rsidRPr="00E92C3F" w:rsidRDefault="00574067" w:rsidP="00574067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:rsidR="00574067" w:rsidRPr="00AB3D3C" w:rsidRDefault="00574067" w:rsidP="00574067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 xml:space="preserve"> </w:t>
      </w:r>
    </w:p>
    <w:p w:rsidR="00042157" w:rsidRPr="00151203" w:rsidRDefault="00151203" w:rsidP="00151203">
      <w:pPr>
        <w:rPr>
          <w:lang w:val="uk-UA"/>
        </w:rPr>
      </w:pPr>
      <w:r w:rsidRPr="00151203">
        <w:br/>
      </w:r>
      <w:r>
        <w:rPr>
          <w:lang w:val="uk-UA"/>
        </w:rPr>
        <w:t xml:space="preserve"> </w:t>
      </w:r>
    </w:p>
    <w:p w:rsidR="00C41B45" w:rsidRPr="00C41B45" w:rsidRDefault="00C41B45" w:rsidP="00C41B45">
      <w:pPr>
        <w:rPr>
          <w:rStyle w:val="a4"/>
        </w:rPr>
      </w:pPr>
      <w:r>
        <w:fldChar w:fldCharType="begin"/>
      </w:r>
      <w:r>
        <w:instrText xml:space="preserve"> HYPERLINK "https://www.google.com.ua/url?sa=t&amp;rct=j&amp;q=&amp;esrc=s&amp;source=web&amp;cd=9&amp;ved=2ahUKEwjq0Jmm27PoAhVgBhAIHdrqCRIQFjAIegQIAhAB&amp;url=http%3A%2F%2Fwww1.nas.gov.ua%2Finstitutes%2Fium%2Fe-library%2FDocuments%2Fmasenko-narysy-z-sociolingvistyky.pdf&amp;usg=AOvVaw0uwroaJ4jFNu5pVLy7dWnq" </w:instrText>
      </w:r>
      <w:r>
        <w:fldChar w:fldCharType="separate"/>
      </w:r>
    </w:p>
    <w:p w:rsidR="0084643B" w:rsidRPr="005F2876" w:rsidRDefault="00C41B45" w:rsidP="005F2876">
      <w:pPr>
        <w:rPr>
          <w:lang w:val="uk-UA"/>
        </w:rPr>
      </w:pPr>
      <w:r>
        <w:fldChar w:fldCharType="end"/>
      </w:r>
      <w:r w:rsidR="0084643B" w:rsidRPr="0084643B">
        <w:t xml:space="preserve"> </w:t>
      </w:r>
      <w:r w:rsidR="005F2876">
        <w:rPr>
          <w:lang w:val="uk-UA"/>
        </w:rPr>
        <w:t xml:space="preserve"> </w:t>
      </w:r>
    </w:p>
    <w:sectPr w:rsidR="0084643B" w:rsidRPr="005F2876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panose1 w:val="00000000000000000000"/>
    <w:charset w:val="CC"/>
    <w:family w:val="auto"/>
    <w:pitch w:val="variable"/>
    <w:sig w:usb0="E00002EF" w:usb1="5000205B" w:usb2="00000020" w:usb3="00000000" w:csb0="0000019F" w:csb1="00000000"/>
  </w:font>
  <w:font w:name="TimesNewRoman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6A3363"/>
    <w:multiLevelType w:val="hybridMultilevel"/>
    <w:tmpl w:val="675C8F40"/>
    <w:lvl w:ilvl="0" w:tplc="483227B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2EF1A08"/>
    <w:multiLevelType w:val="hybridMultilevel"/>
    <w:tmpl w:val="6F628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Y3Nje0sDQyMzBQ0lEKTi0uzszPAykwrAUANraMQCwAAAA="/>
  </w:docVars>
  <w:rsids>
    <w:rsidRoot w:val="00574067"/>
    <w:rsid w:val="00000378"/>
    <w:rsid w:val="00001EF6"/>
    <w:rsid w:val="00007205"/>
    <w:rsid w:val="00007723"/>
    <w:rsid w:val="000148EF"/>
    <w:rsid w:val="000279B6"/>
    <w:rsid w:val="00031825"/>
    <w:rsid w:val="00040FEF"/>
    <w:rsid w:val="00042157"/>
    <w:rsid w:val="00045627"/>
    <w:rsid w:val="000475A6"/>
    <w:rsid w:val="0005109C"/>
    <w:rsid w:val="00054F67"/>
    <w:rsid w:val="00061254"/>
    <w:rsid w:val="00062FCD"/>
    <w:rsid w:val="00070FB8"/>
    <w:rsid w:val="00080673"/>
    <w:rsid w:val="000908E7"/>
    <w:rsid w:val="00090CAE"/>
    <w:rsid w:val="000A3184"/>
    <w:rsid w:val="000A5566"/>
    <w:rsid w:val="000B14F3"/>
    <w:rsid w:val="000B3FD4"/>
    <w:rsid w:val="000D4B62"/>
    <w:rsid w:val="000D4EA4"/>
    <w:rsid w:val="000E18A3"/>
    <w:rsid w:val="000E1A1D"/>
    <w:rsid w:val="000F1BB0"/>
    <w:rsid w:val="000F618E"/>
    <w:rsid w:val="00100364"/>
    <w:rsid w:val="00103B16"/>
    <w:rsid w:val="00105D86"/>
    <w:rsid w:val="00111366"/>
    <w:rsid w:val="00116AB3"/>
    <w:rsid w:val="00134C80"/>
    <w:rsid w:val="0014096A"/>
    <w:rsid w:val="00150E98"/>
    <w:rsid w:val="00151203"/>
    <w:rsid w:val="00151FF0"/>
    <w:rsid w:val="00164BAF"/>
    <w:rsid w:val="00164F5C"/>
    <w:rsid w:val="00166272"/>
    <w:rsid w:val="0017611F"/>
    <w:rsid w:val="00183193"/>
    <w:rsid w:val="00184BE7"/>
    <w:rsid w:val="0019393A"/>
    <w:rsid w:val="00195D21"/>
    <w:rsid w:val="001A3440"/>
    <w:rsid w:val="001A4DDB"/>
    <w:rsid w:val="001B4006"/>
    <w:rsid w:val="001B5592"/>
    <w:rsid w:val="001C1640"/>
    <w:rsid w:val="001D245D"/>
    <w:rsid w:val="001E55BE"/>
    <w:rsid w:val="00204499"/>
    <w:rsid w:val="0020706C"/>
    <w:rsid w:val="00212A13"/>
    <w:rsid w:val="00214EFC"/>
    <w:rsid w:val="002156FD"/>
    <w:rsid w:val="00217D41"/>
    <w:rsid w:val="0022109C"/>
    <w:rsid w:val="00221418"/>
    <w:rsid w:val="0022435A"/>
    <w:rsid w:val="002312FF"/>
    <w:rsid w:val="00237920"/>
    <w:rsid w:val="00240E82"/>
    <w:rsid w:val="00250C3E"/>
    <w:rsid w:val="00256688"/>
    <w:rsid w:val="00257990"/>
    <w:rsid w:val="002A1E13"/>
    <w:rsid w:val="002A5873"/>
    <w:rsid w:val="002B55E9"/>
    <w:rsid w:val="002C2AFF"/>
    <w:rsid w:val="002D3627"/>
    <w:rsid w:val="002E0301"/>
    <w:rsid w:val="002E5B5B"/>
    <w:rsid w:val="002F13C2"/>
    <w:rsid w:val="002F6FE3"/>
    <w:rsid w:val="00310BEE"/>
    <w:rsid w:val="003230D0"/>
    <w:rsid w:val="00332495"/>
    <w:rsid w:val="00337595"/>
    <w:rsid w:val="00340177"/>
    <w:rsid w:val="003438A4"/>
    <w:rsid w:val="00350A0B"/>
    <w:rsid w:val="00351A2C"/>
    <w:rsid w:val="00361029"/>
    <w:rsid w:val="003650DD"/>
    <w:rsid w:val="0037123F"/>
    <w:rsid w:val="00374EC1"/>
    <w:rsid w:val="003769CD"/>
    <w:rsid w:val="00385ED3"/>
    <w:rsid w:val="003915BC"/>
    <w:rsid w:val="00392EBB"/>
    <w:rsid w:val="0039583B"/>
    <w:rsid w:val="003A6F81"/>
    <w:rsid w:val="003B34F3"/>
    <w:rsid w:val="003C084F"/>
    <w:rsid w:val="003C1C49"/>
    <w:rsid w:val="003C3D41"/>
    <w:rsid w:val="003C6A1A"/>
    <w:rsid w:val="00413FAC"/>
    <w:rsid w:val="004266BA"/>
    <w:rsid w:val="0044198D"/>
    <w:rsid w:val="004433FB"/>
    <w:rsid w:val="00445894"/>
    <w:rsid w:val="004542C6"/>
    <w:rsid w:val="00455110"/>
    <w:rsid w:val="00467005"/>
    <w:rsid w:val="00471D55"/>
    <w:rsid w:val="00482603"/>
    <w:rsid w:val="0048652A"/>
    <w:rsid w:val="004876AA"/>
    <w:rsid w:val="00493DFD"/>
    <w:rsid w:val="0049548A"/>
    <w:rsid w:val="00497BAB"/>
    <w:rsid w:val="004B5BE6"/>
    <w:rsid w:val="004B7522"/>
    <w:rsid w:val="004C7D7F"/>
    <w:rsid w:val="004D711D"/>
    <w:rsid w:val="004E0139"/>
    <w:rsid w:val="004E1E18"/>
    <w:rsid w:val="004E1F84"/>
    <w:rsid w:val="004E5462"/>
    <w:rsid w:val="004F113F"/>
    <w:rsid w:val="004F14CA"/>
    <w:rsid w:val="004F716B"/>
    <w:rsid w:val="00505679"/>
    <w:rsid w:val="00526C1D"/>
    <w:rsid w:val="00535CAA"/>
    <w:rsid w:val="00542E50"/>
    <w:rsid w:val="00546967"/>
    <w:rsid w:val="0055487D"/>
    <w:rsid w:val="00554D99"/>
    <w:rsid w:val="005651CC"/>
    <w:rsid w:val="00574067"/>
    <w:rsid w:val="005821BF"/>
    <w:rsid w:val="00582DA6"/>
    <w:rsid w:val="0058769E"/>
    <w:rsid w:val="00594924"/>
    <w:rsid w:val="005A1B8F"/>
    <w:rsid w:val="005A390E"/>
    <w:rsid w:val="005A4D59"/>
    <w:rsid w:val="005C1D26"/>
    <w:rsid w:val="005C34E4"/>
    <w:rsid w:val="005C3D4F"/>
    <w:rsid w:val="005C578C"/>
    <w:rsid w:val="005D4CA1"/>
    <w:rsid w:val="005D5DB9"/>
    <w:rsid w:val="005D5FD8"/>
    <w:rsid w:val="005D6B1A"/>
    <w:rsid w:val="005E69EB"/>
    <w:rsid w:val="005F2876"/>
    <w:rsid w:val="005F6ADA"/>
    <w:rsid w:val="00611FDF"/>
    <w:rsid w:val="00612E6C"/>
    <w:rsid w:val="00621F56"/>
    <w:rsid w:val="00646FE7"/>
    <w:rsid w:val="00647A18"/>
    <w:rsid w:val="00653003"/>
    <w:rsid w:val="006572FE"/>
    <w:rsid w:val="0066114A"/>
    <w:rsid w:val="00662E69"/>
    <w:rsid w:val="00667DCB"/>
    <w:rsid w:val="00670890"/>
    <w:rsid w:val="0067122C"/>
    <w:rsid w:val="00680486"/>
    <w:rsid w:val="00687028"/>
    <w:rsid w:val="006B6E3A"/>
    <w:rsid w:val="006B73C3"/>
    <w:rsid w:val="006C289F"/>
    <w:rsid w:val="006D50F5"/>
    <w:rsid w:val="006E12DA"/>
    <w:rsid w:val="006E6F8A"/>
    <w:rsid w:val="00700C13"/>
    <w:rsid w:val="00705911"/>
    <w:rsid w:val="00705EAE"/>
    <w:rsid w:val="0071761C"/>
    <w:rsid w:val="00736E06"/>
    <w:rsid w:val="007376C7"/>
    <w:rsid w:val="007466A0"/>
    <w:rsid w:val="00751A68"/>
    <w:rsid w:val="0075526D"/>
    <w:rsid w:val="00781011"/>
    <w:rsid w:val="00781277"/>
    <w:rsid w:val="00785C17"/>
    <w:rsid w:val="00785E32"/>
    <w:rsid w:val="0079266E"/>
    <w:rsid w:val="00792D94"/>
    <w:rsid w:val="00794838"/>
    <w:rsid w:val="00796B19"/>
    <w:rsid w:val="007A303E"/>
    <w:rsid w:val="007A5A0D"/>
    <w:rsid w:val="007A6B0E"/>
    <w:rsid w:val="007C3D25"/>
    <w:rsid w:val="0080352B"/>
    <w:rsid w:val="00804039"/>
    <w:rsid w:val="0080573B"/>
    <w:rsid w:val="00806E0F"/>
    <w:rsid w:val="00810FF7"/>
    <w:rsid w:val="00840631"/>
    <w:rsid w:val="00843690"/>
    <w:rsid w:val="0084643B"/>
    <w:rsid w:val="00852A57"/>
    <w:rsid w:val="0085434A"/>
    <w:rsid w:val="0086765B"/>
    <w:rsid w:val="00880422"/>
    <w:rsid w:val="008A65E8"/>
    <w:rsid w:val="008D1077"/>
    <w:rsid w:val="008D1204"/>
    <w:rsid w:val="008D26AA"/>
    <w:rsid w:val="008F2FC0"/>
    <w:rsid w:val="008F5D10"/>
    <w:rsid w:val="008F6C2C"/>
    <w:rsid w:val="008F7205"/>
    <w:rsid w:val="009036CD"/>
    <w:rsid w:val="0091331A"/>
    <w:rsid w:val="0093215C"/>
    <w:rsid w:val="00935B4F"/>
    <w:rsid w:val="009533AA"/>
    <w:rsid w:val="00974ED7"/>
    <w:rsid w:val="00985BBE"/>
    <w:rsid w:val="009A6E02"/>
    <w:rsid w:val="009B3528"/>
    <w:rsid w:val="009C30AC"/>
    <w:rsid w:val="009C437B"/>
    <w:rsid w:val="009C67DB"/>
    <w:rsid w:val="009C7E39"/>
    <w:rsid w:val="009E449F"/>
    <w:rsid w:val="00A26D07"/>
    <w:rsid w:val="00A335A9"/>
    <w:rsid w:val="00A35281"/>
    <w:rsid w:val="00A37ABF"/>
    <w:rsid w:val="00A412A6"/>
    <w:rsid w:val="00A51655"/>
    <w:rsid w:val="00A7126F"/>
    <w:rsid w:val="00A86E6A"/>
    <w:rsid w:val="00A9030B"/>
    <w:rsid w:val="00A91300"/>
    <w:rsid w:val="00A948D3"/>
    <w:rsid w:val="00AB0E2E"/>
    <w:rsid w:val="00AB1043"/>
    <w:rsid w:val="00AB7EBB"/>
    <w:rsid w:val="00AC3ED9"/>
    <w:rsid w:val="00AD3153"/>
    <w:rsid w:val="00AD4E8F"/>
    <w:rsid w:val="00AD5853"/>
    <w:rsid w:val="00AD5CA2"/>
    <w:rsid w:val="00AE5FBE"/>
    <w:rsid w:val="00B056F8"/>
    <w:rsid w:val="00B125ED"/>
    <w:rsid w:val="00B17078"/>
    <w:rsid w:val="00B31A91"/>
    <w:rsid w:val="00B353DD"/>
    <w:rsid w:val="00B45BDD"/>
    <w:rsid w:val="00B5177D"/>
    <w:rsid w:val="00B53D62"/>
    <w:rsid w:val="00B53F78"/>
    <w:rsid w:val="00B562B9"/>
    <w:rsid w:val="00B62ED3"/>
    <w:rsid w:val="00B637D7"/>
    <w:rsid w:val="00B66D70"/>
    <w:rsid w:val="00B70BBE"/>
    <w:rsid w:val="00B71D51"/>
    <w:rsid w:val="00B75F1E"/>
    <w:rsid w:val="00B8063E"/>
    <w:rsid w:val="00BA12B6"/>
    <w:rsid w:val="00BA613A"/>
    <w:rsid w:val="00BA7368"/>
    <w:rsid w:val="00BB45D6"/>
    <w:rsid w:val="00BF205D"/>
    <w:rsid w:val="00C00A54"/>
    <w:rsid w:val="00C10023"/>
    <w:rsid w:val="00C1106E"/>
    <w:rsid w:val="00C12D8A"/>
    <w:rsid w:val="00C40B61"/>
    <w:rsid w:val="00C41B45"/>
    <w:rsid w:val="00C42334"/>
    <w:rsid w:val="00C43339"/>
    <w:rsid w:val="00C56412"/>
    <w:rsid w:val="00C61C89"/>
    <w:rsid w:val="00C71D06"/>
    <w:rsid w:val="00C76F27"/>
    <w:rsid w:val="00C80329"/>
    <w:rsid w:val="00C82842"/>
    <w:rsid w:val="00C83617"/>
    <w:rsid w:val="00CB065F"/>
    <w:rsid w:val="00CB1541"/>
    <w:rsid w:val="00CB3A38"/>
    <w:rsid w:val="00CB6ECA"/>
    <w:rsid w:val="00CC0AE4"/>
    <w:rsid w:val="00CC5603"/>
    <w:rsid w:val="00CD2720"/>
    <w:rsid w:val="00CE73DC"/>
    <w:rsid w:val="00CF725C"/>
    <w:rsid w:val="00CF7CD7"/>
    <w:rsid w:val="00D01267"/>
    <w:rsid w:val="00D060EC"/>
    <w:rsid w:val="00D15CC5"/>
    <w:rsid w:val="00D32AFB"/>
    <w:rsid w:val="00D42636"/>
    <w:rsid w:val="00D4688D"/>
    <w:rsid w:val="00D51172"/>
    <w:rsid w:val="00D52C18"/>
    <w:rsid w:val="00D532F7"/>
    <w:rsid w:val="00D5749D"/>
    <w:rsid w:val="00D61BAA"/>
    <w:rsid w:val="00D62DEB"/>
    <w:rsid w:val="00D66111"/>
    <w:rsid w:val="00D66D3F"/>
    <w:rsid w:val="00D67F25"/>
    <w:rsid w:val="00D727BD"/>
    <w:rsid w:val="00D74EF7"/>
    <w:rsid w:val="00D773CC"/>
    <w:rsid w:val="00D83C0D"/>
    <w:rsid w:val="00D90873"/>
    <w:rsid w:val="00D94901"/>
    <w:rsid w:val="00D97CBF"/>
    <w:rsid w:val="00DB3745"/>
    <w:rsid w:val="00DB520B"/>
    <w:rsid w:val="00DD0A8D"/>
    <w:rsid w:val="00DD2D5E"/>
    <w:rsid w:val="00DD33A7"/>
    <w:rsid w:val="00E06098"/>
    <w:rsid w:val="00E0772E"/>
    <w:rsid w:val="00E10E68"/>
    <w:rsid w:val="00E139EC"/>
    <w:rsid w:val="00E17451"/>
    <w:rsid w:val="00E2330F"/>
    <w:rsid w:val="00E236D4"/>
    <w:rsid w:val="00E23B41"/>
    <w:rsid w:val="00E27755"/>
    <w:rsid w:val="00E27A23"/>
    <w:rsid w:val="00E31613"/>
    <w:rsid w:val="00E449A9"/>
    <w:rsid w:val="00E502A4"/>
    <w:rsid w:val="00E52B2D"/>
    <w:rsid w:val="00E5325E"/>
    <w:rsid w:val="00E546BD"/>
    <w:rsid w:val="00E561DB"/>
    <w:rsid w:val="00E6156E"/>
    <w:rsid w:val="00E61832"/>
    <w:rsid w:val="00E64990"/>
    <w:rsid w:val="00E7198E"/>
    <w:rsid w:val="00E951CC"/>
    <w:rsid w:val="00EB3955"/>
    <w:rsid w:val="00EC4354"/>
    <w:rsid w:val="00EE26FA"/>
    <w:rsid w:val="00EF1E93"/>
    <w:rsid w:val="00F00023"/>
    <w:rsid w:val="00F0145A"/>
    <w:rsid w:val="00F20057"/>
    <w:rsid w:val="00F234BE"/>
    <w:rsid w:val="00F2721E"/>
    <w:rsid w:val="00F3376B"/>
    <w:rsid w:val="00F33D9E"/>
    <w:rsid w:val="00F404BE"/>
    <w:rsid w:val="00F4754A"/>
    <w:rsid w:val="00F60273"/>
    <w:rsid w:val="00F67645"/>
    <w:rsid w:val="00F70D8E"/>
    <w:rsid w:val="00FA06CA"/>
    <w:rsid w:val="00FA3611"/>
    <w:rsid w:val="00FA6157"/>
    <w:rsid w:val="00FA650E"/>
    <w:rsid w:val="00FB1E4B"/>
    <w:rsid w:val="00FC10F2"/>
    <w:rsid w:val="00FC1980"/>
    <w:rsid w:val="00FC5E7E"/>
    <w:rsid w:val="00FD42C2"/>
    <w:rsid w:val="00FE2538"/>
    <w:rsid w:val="00FF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E1DDF08-C393-4A32-BED9-EC716995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067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8464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41B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qFormat/>
    <w:rsid w:val="00574067"/>
    <w:pPr>
      <w:keepNext/>
      <w:spacing w:after="0" w:line="240" w:lineRule="auto"/>
      <w:jc w:val="center"/>
      <w:outlineLvl w:val="3"/>
    </w:pPr>
    <w:rPr>
      <w:rFonts w:ascii="Times New Roman" w:eastAsia="Calibri" w:hAnsi="Times New Roman" w:cs="Times New Roman"/>
      <w:b/>
      <w:bCs/>
      <w:sz w:val="28"/>
      <w:szCs w:val="28"/>
      <w:lang w:val="uk-UA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74067"/>
    <w:pPr>
      <w:ind w:left="720"/>
      <w:contextualSpacing/>
    </w:pPr>
  </w:style>
  <w:style w:type="character" w:customStyle="1" w:styleId="apple-converted-space">
    <w:name w:val="apple-converted-space"/>
    <w:basedOn w:val="a0"/>
    <w:rsid w:val="00574067"/>
  </w:style>
  <w:style w:type="character" w:styleId="a4">
    <w:name w:val="Hyperlink"/>
    <w:basedOn w:val="a0"/>
    <w:uiPriority w:val="99"/>
    <w:unhideWhenUsed/>
    <w:rsid w:val="00574067"/>
    <w:rPr>
      <w:color w:val="0563C1" w:themeColor="hyperlink"/>
      <w:u w:val="single"/>
    </w:rPr>
  </w:style>
  <w:style w:type="character" w:customStyle="1" w:styleId="noprint">
    <w:name w:val="noprint"/>
    <w:basedOn w:val="a0"/>
    <w:rsid w:val="00574067"/>
  </w:style>
  <w:style w:type="character" w:customStyle="1" w:styleId="ref-info">
    <w:name w:val="ref-info"/>
    <w:basedOn w:val="a0"/>
    <w:rsid w:val="00574067"/>
  </w:style>
  <w:style w:type="character" w:customStyle="1" w:styleId="40">
    <w:name w:val="Заголовок 4 Знак"/>
    <w:basedOn w:val="a0"/>
    <w:link w:val="4"/>
    <w:rsid w:val="00574067"/>
    <w:rPr>
      <w:rFonts w:ascii="Times New Roman" w:eastAsia="Calibri" w:hAnsi="Times New Roman" w:cs="Times New Roman"/>
      <w:b/>
      <w:bCs/>
      <w:sz w:val="28"/>
      <w:szCs w:val="28"/>
      <w:lang w:eastAsia="ru-RU"/>
    </w:rPr>
  </w:style>
  <w:style w:type="paragraph" w:styleId="a5">
    <w:name w:val="Normal (Web)"/>
    <w:basedOn w:val="a"/>
    <w:rsid w:val="000421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comma-list">
    <w:name w:val="comma-list"/>
    <w:basedOn w:val="a0"/>
    <w:rsid w:val="00151203"/>
  </w:style>
  <w:style w:type="character" w:customStyle="1" w:styleId="30">
    <w:name w:val="Заголовок 3 Знак"/>
    <w:basedOn w:val="a0"/>
    <w:link w:val="3"/>
    <w:uiPriority w:val="9"/>
    <w:semiHidden/>
    <w:rsid w:val="00C41B4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10">
    <w:name w:val="Заголовок 1 Знак"/>
    <w:basedOn w:val="a0"/>
    <w:link w:val="1"/>
    <w:uiPriority w:val="9"/>
    <w:rsid w:val="0084643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1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rin.com/user/763471" TargetMode="External"/><Relationship Id="rId13" Type="http://schemas.openxmlformats.org/officeDocument/2006/relationships/hyperlink" Target="https://chomsky.info/book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library.sgu.ru/uch_lit/145.pdf" TargetMode="External"/><Relationship Id="rId12" Type="http://schemas.openxmlformats.org/officeDocument/2006/relationships/hyperlink" Target="http://www.grin.com/document/178092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studfile.net/preview/4309816/page:12/" TargetMode="External"/><Relationship Id="rId11" Type="http://schemas.openxmlformats.org/officeDocument/2006/relationships/hyperlink" Target="https://www.grin.com/document/178092%20//" TargetMode="External"/><Relationship Id="rId5" Type="http://schemas.openxmlformats.org/officeDocument/2006/relationships/hyperlink" Target="http://www.irbis-nbuv.gov.ua/cgi-bin/irbis_nbuv/cgiirbis_64.exe?I21DBN=LINK&amp;P21DBN=UJRN&amp;Z21ID=&amp;S21REF=10&amp;S21CNR=20&amp;S21STN=1&amp;S21FMT=ASP_meta&amp;C21COM=S&amp;2_S21P03=FILA=&amp;2_S21STR=Vknlu_fil_2013_16_1_5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grin.com/user/76347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rin.com/document/178092%20//" TargetMode="External"/><Relationship Id="rId14" Type="http://schemas.openxmlformats.org/officeDocument/2006/relationships/hyperlink" Target="https://interestingengineering.com/who-is-noam-chomsky-and-why-is-he-famous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228</Words>
  <Characters>1841</Characters>
  <Application>Microsoft Office Word</Application>
  <DocSecurity>0</DocSecurity>
  <Lines>1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Denisova</dc:creator>
  <cp:keywords/>
  <dc:description/>
  <cp:lastModifiedBy>Svetlana Denisova</cp:lastModifiedBy>
  <cp:revision>1</cp:revision>
  <dcterms:created xsi:type="dcterms:W3CDTF">2020-03-24T17:15:00Z</dcterms:created>
  <dcterms:modified xsi:type="dcterms:W3CDTF">2020-03-24T19:00:00Z</dcterms:modified>
</cp:coreProperties>
</file>